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in</w:t>
      </w:r>
      <w:r>
        <w:t xml:space="preserve"> </w:t>
      </w:r>
      <w:r>
        <w:t xml:space="preserve">Dar</w:t>
      </w:r>
      <w:r>
        <w:t xml:space="preserve"> </w:t>
      </w:r>
      <w:r>
        <w:t xml:space="preserve">es</w:t>
      </w:r>
      <w:r>
        <w:t xml:space="preserve"> </w:t>
      </w:r>
      <w:r>
        <w:t xml:space="preserve">Salaam</w:t>
      </w:r>
    </w:p>
    <w:bookmarkStart w:id="20" w:name="cover-letter"/>
    <w:p>
      <w:pPr>
        <w:pStyle w:val="Heading2"/>
      </w:pPr>
      <w:r>
        <w:t xml:space="preserve">Cover Letter</w:t>
      </w:r>
    </w:p>
    <w:p>
      <w:pPr>
        <w:pStyle w:val="FirstParagraph"/>
      </w:pPr>
      <w:r>
        <w:rPr>
          <w:bCs/>
          <w:b/>
        </w:rPr>
        <w:t xml:space="preserve">Mr./Ms. [Hiring Manager's Name]</w:t>
      </w:r>
      <w:r>
        <w:br/>
      </w:r>
      <w:r>
        <w:t xml:space="preserve">[Employer’s Name]</w:t>
      </w:r>
      <w:r>
        <w:br/>
      </w:r>
      <w:r>
        <w:t xml:space="preserve">[Employer’s Address]</w:t>
      </w:r>
      <w:r>
        <w:br/>
      </w:r>
      <w:r>
        <w:t xml:space="preserve">Dar es Salaam, Tanzania</w:t>
      </w:r>
      <w:r>
        <w:br/>
      </w:r>
      <w:r>
        <w:t xml:space="preserve">[Date]</w:t>
      </w:r>
    </w:p>
    <w:p>
      <w:pPr>
        <w:pStyle w:val="BodyText"/>
      </w:pPr>
      <w:r>
        <w:t xml:space="preserve">Dear Hiring Manager,</w:t>
      </w:r>
    </w:p>
    <w:p>
      <w:pPr>
        <w:pStyle w:val="BodyText"/>
      </w:pPr>
      <w:r>
        <w:t xml:space="preserve">I am writing to express my sincere interest in the Laboratory Technician position at your esteemed organization in Dar es Salaam, Tanzania. With a strong academic background in biological sciences and hands-on experience in laboratory environments, I am eager to contribute my technical expertise and dedication to supporting the critical work of your institution. As a passionate professional committed to advancing healthcare and scientific research, I am particularly drawn to the opportunity of working in Dar es Salaam—a vibrant hub of innovation where precision and excellence are paramount.</w:t>
      </w:r>
    </w:p>
    <w:p>
      <w:pPr>
        <w:pStyle w:val="BodyText"/>
      </w:pPr>
      <w:r>
        <w:t xml:space="preserve">As a Laboratory Technician, I have consistently demonstrated my ability to perform complex laboratory procedures with accuracy and efficiency. My experience includes conducting a wide range of tests, from routine blood analysis to advanced molecular diagnostics, while adhering strictly to safety protocols and quality control standards. In my previous role at [Previous Employer’s Name], I was responsible for maintaining laboratory equipment, preparing reagents, and ensuring accurate data recording. These responsibilities honed my skills in attention to detail, time management, and problem-solving—qualities that I believe are essential for success in the dynamic environment of a Tanzanian laboratory.</w:t>
      </w:r>
    </w:p>
    <w:p>
      <w:pPr>
        <w:pStyle w:val="BodyText"/>
      </w:pPr>
      <w:r>
        <w:t xml:space="preserve">What sets me apart is my adaptability and willingness to learn. Working in Dar es Salaam, where healthcare challenges are both diverse and urgent, requires a technician who can navigate complex situations with calm professionalism. I have experience collaborating with multidisciplinary teams, including doctors, researchers, and other technicians, to ensure seamless workflow and timely results. My ability to communicate effectively in both English and Swahili has allowed me to build strong relationships with colleagues and patients alike, which is especially valuable in a culturally rich setting like Tanzania.</w:t>
      </w:r>
    </w:p>
    <w:p>
      <w:pPr>
        <w:pStyle w:val="BodyText"/>
      </w:pPr>
      <w:r>
        <w:t xml:space="preserve">The Laboratory Technician role in Dar es Salaam holds immense significance for the community. Accurate and reliable laboratory results are the backbone of public health initiatives, from disease surveillance to patient care. I am deeply motivated by the opportunity to contribute to these efforts, whether through diagnostic testing, research support, or quality assurance programs. In Tanzania, where access to advanced healthcare can be limited in rural areas, my work as a Laboratory Technician would directly impact the ability of local clinics and hospitals to provide timely and effective treatment. This aligns perfectly with my career goal of using science to improve lives.</w:t>
      </w:r>
    </w:p>
    <w:p>
      <w:pPr>
        <w:pStyle w:val="BodyText"/>
      </w:pPr>
      <w:r>
        <w:t xml:space="preserve">My academic qualifications include a [Degree Name] in [Field of Study] from [University Name], where I graduated with honors. During my studies, I gained foundational knowledge in microbiology, biochemistry, and clinical laboratory techniques. Additionally, I have completed specialized training in [relevant certifications or courses], which further equipped me to handle the technical demands of a Laboratory Technician role. My commitment to professional growth is reflected in my participation in workshops and seminars focused on emerging technologies in laboratory science.</w:t>
      </w:r>
    </w:p>
    <w:p>
      <w:pPr>
        <w:pStyle w:val="BodyText"/>
      </w:pPr>
      <w:r>
        <w:t xml:space="preserve">What excites me most about this opportunity is the chance to work within Tanzania’s thriving scientific community. Dar es Salaam, as a center for education and innovation, offers a unique platform for collaboration and advancement. I am particularly interested in learning from your organization’s approach to addressing local health challenges, such as malaria, tuberculosis, and HIV/AIDS. I am confident that my skills in laboratory analysis, combined with my cultural sensitivity and adaptability, will allow me to make meaningful contributions to your team.</w:t>
      </w:r>
    </w:p>
    <w:p>
      <w:pPr>
        <w:pStyle w:val="BodyText"/>
      </w:pPr>
      <w:r>
        <w:t xml:space="preserve">I would be thrilled to bring my expertise in laboratory procedures, commitment to precision, and passion for public health to your organization. I am especially eager to contribute in a setting where the Laboratory Technician role is vital to the well-being of communities. Thank you for considering my application. I look forward to the opportunity to discuss how my background and enthusiasm align with your needs.</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in Dar es Salaam</dc:title>
  <dc:creator/>
  <cp:keywords/>
  <dcterms:created xsi:type="dcterms:W3CDTF">2026-07-23T14:23:23Z</dcterms:created>
  <dcterms:modified xsi:type="dcterms:W3CDTF">2026-07-23T14:23:23Z</dcterms:modified>
</cp:coreProperties>
</file>

<file path=docProps/custom.xml><?xml version="1.0" encoding="utf-8"?>
<Properties xmlns="http://schemas.openxmlformats.org/officeDocument/2006/custom-properties" xmlns:vt="http://schemas.openxmlformats.org/officeDocument/2006/docPropsVTypes"/>
</file>